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As a passionate and experienced Chef with over a decade of culinary expertise, I am excited to apply for the Chef position at your esteemed establishment in Venezuela Caracas. This opportunity represents a unique blend of professional growth and cultural immersion, aligning perfectly with my dedication to creating exceptional dining experiences rooted in authenticity, creativity, and local flavors. Having spent years honing my skills in diverse culinary environments, I am eager to bring my expertise to the vibrant gastronomic landscape of Caracas, where food is not just sustenance but a celebration of tradition and community.</w:t>
      </w:r>
    </w:p>
    <w:p>
      <w:pPr>
        <w:pStyle w:val="BodyText"/>
      </w:pPr>
      <w:r>
        <w:t xml:space="preserve">My journey as a Chef began in [Insert Previous Location/Restaurant Name], where I developed a deep appreciation for the artistry of cooking. Over the years, I have worked in high-pressure kitchens, managed teams of culinary professionals, and designed menus that reflect both innovation and respect for regional ingredients. Whether it’s crafting a meticulously plated fine-dining dish or overseeing a bustling kitchen during peak hours, I thrive in environments where precision meets passion. My commitment to excellence is matched by my ability to adapt to dynamic settings, ensuring that every meal delivered is not only delicious but also memorable.</w:t>
      </w:r>
    </w:p>
    <w:p>
      <w:pPr>
        <w:pStyle w:val="BodyText"/>
      </w:pPr>
      <w:r>
        <w:t xml:space="preserve">What draws me specifically to Venezuela Caracas is the city’s rich culinary heritage and its reputation as a hub for bold flavors and traditional techniques. From the iconic arepas and pabellón criollo to the intricate street food of La Candelaria, Caracas offers a unique tapestry of tastes that I am eager to explore and contribute to. I understand that being a Chef in this region requires more than technical skill—it demands an understanding of local ingredients, cultural significance, and the ability to connect with both guests and fellow culinary professionals. My experience working with diverse cuisines, including Latin American flavors, has equipped me with the versatility needed to excel in such a dynamic environment.</w:t>
      </w:r>
    </w:p>
    <w:p>
      <w:pPr>
        <w:pStyle w:val="BodyText"/>
      </w:pPr>
      <w:r>
        <w:t xml:space="preserve">One of my proudest achievements as a Chef was [Insert Specific Achievement, e.g., "leading the menu development for a multi-award-winning restaurant that specialized in fusion cuisine"]. This project required not only creativity but also collaboration with suppliers, chefs, and front-of-house staff to ensure every element of the dining experience aligned with our vision. Similarly, I have successfully managed kitchen operations during high-volume events, such as [Insert Event/Scenario], where attention to detail and teamwork were critical to success. These experiences have reinforced my belief that a great Chef is not just a cook but a leader who inspires others and elevates the entire dining experience.</w:t>
      </w:r>
    </w:p>
    <w:p>
      <w:pPr>
        <w:pStyle w:val="BodyText"/>
      </w:pPr>
      <w:r>
        <w:t xml:space="preserve">In addition to my technical skills, I bring a strong work ethic, adaptability, and an unwavering commitment to quality. I am well-versed in food safety regulations, inventory management, and cost control—essential components of running a successful kitchen. My ability to communicate effectively with both staff and guests ensures that every interaction reflects the values of our establishment. I also have a keen interest in sustainability, which aligns with the growing emphasis on eco-conscious practices in the culinary world. Whether it’s sourcing seasonal produce or minimizing food waste, I strive to make responsible choices that benefit both the environment and the community.</w:t>
      </w:r>
    </w:p>
    <w:p>
      <w:pPr>
        <w:pStyle w:val="BodyText"/>
      </w:pPr>
      <w:r>
        <w:t xml:space="preserve">Venezuela Caracas is a city that celebrates food as a central part of its identity, and I am eager to contribute to this legacy. The opportunity to work in such a culturally rich setting would allow me to not only share my skills but also learn from the local culinary traditions that have shaped the region for generations. I am particularly drawn to your restaurant’s [Insert Specific Detail About the Restaurant, e.g., "focus on authentic Venezuelan cuisine" or "commitment to community-driven dining"], as it resonates with my own values and aspirations as a Chef.</w:t>
      </w:r>
    </w:p>
    <w:p>
      <w:pPr>
        <w:pStyle w:val="BodyText"/>
      </w:pPr>
      <w:r>
        <w:t xml:space="preserve">As a lifelong learner, I am always seeking ways to grow and innovate. I have completed [Insert Relevant Courses or Certifications, e.g., "a course in molecular gastronomy" or "a workshop on Latin American culinary techniques"], which has expanded my understanding of global food trends while deepening my appreciation for traditional methods. This blend of knowledge and experience enables me to approach each dish with a sense of curiosity and respect for its origins.</w:t>
      </w:r>
    </w:p>
    <w:p>
      <w:pPr>
        <w:pStyle w:val="BodyText"/>
      </w:pPr>
      <w:r>
        <w:t xml:space="preserve">I am confident that my skills, passion, and dedication make me an ideal candidate for the Chef position at your restaurant in Venezuela Caracas. I would welcome the opportunity to discuss how my background and vision align with your goals. Thank you for considering my application, and I look forward to the possibility of contributing to the success of your team.</w:t>
      </w:r>
    </w:p>
    <w:p>
      <w:pPr>
        <w:pStyle w:val="BodyText"/>
      </w:pPr>
      <w:r>
        <w:t xml:space="preserve">Warm regards,</w:t>
      </w:r>
    </w:p>
    <w:p>
      <w:pPr>
        <w:pStyle w:val="BodyText"/>
      </w:pPr>
      <w:r>
        <w:t xml:space="preserve">[Your Full Name]</w:t>
      </w:r>
      <w:r>
        <w:br/>
      </w:r>
      <w:r>
        <w:t xml:space="preserve">[Your Contact Information: Phone Number,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Venezuela Caracas</dc:title>
  <dc:creator/>
  <dc:language>en</dc:language>
  <cp:keywords/>
  <dcterms:created xsi:type="dcterms:W3CDTF">2026-07-23T09:50:58Z</dcterms:created>
  <dcterms:modified xsi:type="dcterms:W3CDTF">2026-07-23T09:50:58Z</dcterms:modified>
</cp:coreProperties>
</file>

<file path=docProps/custom.xml><?xml version="1.0" encoding="utf-8"?>
<Properties xmlns="http://schemas.openxmlformats.org/officeDocument/2006/custom-properties" xmlns:vt="http://schemas.openxmlformats.org/officeDocument/2006/docPropsVTypes"/>
</file>